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meron Eisi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er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isi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0 Chatham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meron.bru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52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